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5873CE" w14:textId="6B144E0A" w:rsidR="0001132E" w:rsidRDefault="005E61C4">
      <w:r>
        <w:t>Ethan Powell</w:t>
      </w:r>
    </w:p>
    <w:p w14:paraId="0502D53D" w14:textId="67EC605D" w:rsidR="005E61C4" w:rsidRDefault="005E61C4">
      <w:r>
        <w:t>Professor Henderson</w:t>
      </w:r>
    </w:p>
    <w:p w14:paraId="7239B071" w14:textId="74F215B6" w:rsidR="005E61C4" w:rsidRDefault="005E61C4">
      <w:r>
        <w:t>CSCI 325</w:t>
      </w:r>
    </w:p>
    <w:p w14:paraId="0637D6EA" w14:textId="68C1B214" w:rsidR="005E61C4" w:rsidRDefault="005E61C4">
      <w:r>
        <w:t>September 27, 2019</w:t>
      </w:r>
    </w:p>
    <w:p w14:paraId="69D9898C" w14:textId="1CCD2E0D" w:rsidR="005E61C4" w:rsidRDefault="005E61C4" w:rsidP="005E61C4">
      <w:pPr>
        <w:jc w:val="center"/>
      </w:pPr>
      <w:r>
        <w:t>Object-Oriented Project: Requirements Documentation</w:t>
      </w:r>
    </w:p>
    <w:p w14:paraId="1A917EF5" w14:textId="615CFC8D" w:rsidR="007C1EDB" w:rsidRDefault="007C1EDB" w:rsidP="005E61C4">
      <w:r>
        <w:t>Abstract:</w:t>
      </w:r>
    </w:p>
    <w:p w14:paraId="066C5DED" w14:textId="55E4CAF2" w:rsidR="005E61C4" w:rsidRDefault="005E61C4" w:rsidP="007C1EDB">
      <w:pPr>
        <w:ind w:firstLine="720"/>
      </w:pPr>
      <w:bookmarkStart w:id="0" w:name="_GoBack"/>
      <w:r>
        <w:t xml:space="preserve">Our project will be a text-based RPG game that will allow one user to play through a story that the user can interact with and make decisions </w:t>
      </w:r>
      <w:proofErr w:type="gramStart"/>
      <w:r>
        <w:t xml:space="preserve">in. </w:t>
      </w:r>
      <w:proofErr w:type="gramEnd"/>
      <w:r>
        <w:t xml:space="preserve">The program will </w:t>
      </w:r>
      <w:r w:rsidR="007C1EDB">
        <w:t>use a</w:t>
      </w:r>
      <w:r>
        <w:t xml:space="preserve"> text</w:t>
      </w:r>
      <w:r w:rsidR="007C1EDB">
        <w:t>-</w:t>
      </w:r>
      <w:r>
        <w:t xml:space="preserve">based </w:t>
      </w:r>
      <w:r w:rsidR="007C1EDB">
        <w:t xml:space="preserve">system </w:t>
      </w:r>
      <w:r>
        <w:t xml:space="preserve">for </w:t>
      </w:r>
      <w:r w:rsidR="007C1EDB">
        <w:t xml:space="preserve">entering commands and </w:t>
      </w:r>
      <w:r>
        <w:t>helping to determine player location in relation to object</w:t>
      </w:r>
      <w:r w:rsidR="007C1EDB">
        <w:t>s</w:t>
      </w:r>
      <w:r>
        <w:t xml:space="preserve"> in the story or</w:t>
      </w:r>
      <w:r w:rsidR="007C1EDB">
        <w:t xml:space="preserve"> walls and boundaries</w:t>
      </w:r>
      <w:proofErr w:type="gramStart"/>
      <w:r>
        <w:t xml:space="preserve">. </w:t>
      </w:r>
      <w:proofErr w:type="gramEnd"/>
      <w:r>
        <w:t xml:space="preserve">Our team members include Steven Yeung and </w:t>
      </w:r>
      <w:r w:rsidR="007C1EDB">
        <w:t>Ethan Powell</w:t>
      </w:r>
      <w:proofErr w:type="gramStart"/>
      <w:r>
        <w:t xml:space="preserve">. </w:t>
      </w:r>
      <w:proofErr w:type="gramEnd"/>
      <w:r>
        <w:t xml:space="preserve">The location of our repository is </w:t>
      </w:r>
      <w:r w:rsidR="007C1EDB">
        <w:t>RPG-team-project.</w:t>
      </w:r>
    </w:p>
    <w:bookmarkEnd w:id="0"/>
    <w:p w14:paraId="00C4F23D" w14:textId="77777777" w:rsidR="002D38D4" w:rsidRDefault="002D38D4" w:rsidP="007C1EDB"/>
    <w:p w14:paraId="7C6DE609" w14:textId="50239982" w:rsidR="007C1EDB" w:rsidRDefault="007C1EDB" w:rsidP="007C1EDB">
      <w:r>
        <w:t>Description of Program:</w:t>
      </w:r>
    </w:p>
    <w:p w14:paraId="6AF3DEEF" w14:textId="39D8575D" w:rsidR="005E61C4" w:rsidRDefault="005E61C4" w:rsidP="007C1EDB">
      <w:pPr>
        <w:ind w:firstLine="720"/>
      </w:pPr>
      <w:r>
        <w:t>The program will start the user off in an area such as a house or a field where the user can move in cardinal direction to navigate the terrain</w:t>
      </w:r>
      <w:proofErr w:type="gramStart"/>
      <w:r>
        <w:t xml:space="preserve">. </w:t>
      </w:r>
      <w:proofErr w:type="gramEnd"/>
      <w:r>
        <w:t>The user then will be able to interact with objects in the environment, picking up items and letters to direct the player where to go next</w:t>
      </w:r>
      <w:proofErr w:type="gramStart"/>
      <w:r>
        <w:t xml:space="preserve">. </w:t>
      </w:r>
      <w:proofErr w:type="gramEnd"/>
      <w:r>
        <w:t>Finally</w:t>
      </w:r>
      <w:r w:rsidR="007C1EDB">
        <w:t>,</w:t>
      </w:r>
      <w:r>
        <w:t xml:space="preserve"> the goal will be to escape the area</w:t>
      </w:r>
      <w:r w:rsidR="007C1EDB">
        <w:t xml:space="preserve"> by navigating through a labyrinth and solving puzzles</w:t>
      </w:r>
      <w:r>
        <w:t>.</w:t>
      </w:r>
    </w:p>
    <w:p w14:paraId="17928970" w14:textId="6BAF52EB" w:rsidR="005E61C4" w:rsidRDefault="005E61C4" w:rsidP="005E61C4"/>
    <w:p w14:paraId="3CE8F74E" w14:textId="77777777" w:rsidR="002D38D4" w:rsidRDefault="002D38D4" w:rsidP="005E61C4"/>
    <w:p w14:paraId="2ED0EA55" w14:textId="77777777" w:rsidR="002D38D4" w:rsidRDefault="002D38D4" w:rsidP="005E61C4"/>
    <w:p w14:paraId="5151413E" w14:textId="77777777" w:rsidR="002D38D4" w:rsidRDefault="002D38D4" w:rsidP="005E61C4"/>
    <w:p w14:paraId="1320FD9C" w14:textId="77777777" w:rsidR="002D38D4" w:rsidRDefault="002D38D4" w:rsidP="005E61C4"/>
    <w:p w14:paraId="78E03DEB" w14:textId="77777777" w:rsidR="002D38D4" w:rsidRDefault="002D38D4" w:rsidP="005E61C4"/>
    <w:p w14:paraId="18016628" w14:textId="77777777" w:rsidR="002D38D4" w:rsidRDefault="002D38D4" w:rsidP="005E61C4"/>
    <w:p w14:paraId="04D7433E" w14:textId="4DB4467F" w:rsidR="002D38D4" w:rsidRDefault="002D38D4" w:rsidP="005E61C4">
      <w:r>
        <w:t>UI for the user:</w:t>
      </w:r>
    </w:p>
    <w:p w14:paraId="400CFB48" w14:textId="2508C2D9" w:rsidR="005E61C4" w:rsidRDefault="002D38D4" w:rsidP="002D38D4">
      <w:pPr>
        <w:ind w:firstLine="72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AA459BF" wp14:editId="5C27BFB8">
            <wp:simplePos x="0" y="0"/>
            <wp:positionH relativeFrom="margin">
              <wp:align>right</wp:align>
            </wp:positionH>
            <wp:positionV relativeFrom="paragraph">
              <wp:posOffset>621030</wp:posOffset>
            </wp:positionV>
            <wp:extent cx="5934075" cy="2628900"/>
            <wp:effectExtent l="0" t="0" r="9525" b="0"/>
            <wp:wrapTopAndBottom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DarkRoom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4075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D40F9">
        <w:t xml:space="preserve">The program is projected to look </w:t>
      </w:r>
      <w:proofErr w:type="gramStart"/>
      <w:r w:rsidR="000D40F9">
        <w:t>similar to</w:t>
      </w:r>
      <w:proofErr w:type="gramEnd"/>
      <w:r w:rsidR="000D40F9">
        <w:t xml:space="preserve"> this picture if our group decides to purse the full GUI experience:</w:t>
      </w:r>
    </w:p>
    <w:p w14:paraId="23CE24E2" w14:textId="77777777" w:rsidR="007C1EDB" w:rsidRDefault="007C1EDB" w:rsidP="005E61C4"/>
    <w:p w14:paraId="7962C494" w14:textId="528A6EEC" w:rsidR="007C1EDB" w:rsidRDefault="007C1EDB" w:rsidP="005E61C4">
      <w:r>
        <w:t xml:space="preserve">Otherwise the program will be completely text based looking </w:t>
      </w:r>
      <w:proofErr w:type="gramStart"/>
      <w:r>
        <w:t>similar to</w:t>
      </w:r>
      <w:proofErr w:type="gramEnd"/>
      <w:r>
        <w:t xml:space="preserve"> this picture:</w:t>
      </w:r>
    </w:p>
    <w:p w14:paraId="47F9D780" w14:textId="77777777" w:rsidR="002D38D4" w:rsidRDefault="007C1EDB" w:rsidP="005E61C4">
      <w:r>
        <w:rPr>
          <w:noProof/>
        </w:rPr>
        <w:drawing>
          <wp:anchor distT="0" distB="0" distL="114300" distR="114300" simplePos="0" relativeHeight="251660288" behindDoc="0" locked="0" layoutInCell="1" allowOverlap="1" wp14:anchorId="7F88DEB8" wp14:editId="51691CD2">
            <wp:simplePos x="0" y="0"/>
            <wp:positionH relativeFrom="column">
              <wp:posOffset>0</wp:posOffset>
            </wp:positionH>
            <wp:positionV relativeFrom="paragraph">
              <wp:posOffset>1905</wp:posOffset>
            </wp:positionV>
            <wp:extent cx="5943600" cy="3357880"/>
            <wp:effectExtent l="0" t="0" r="0" b="0"/>
            <wp:wrapTopAndBottom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Zork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7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A77686" w14:textId="3240CD87" w:rsidR="002D38D4" w:rsidRDefault="007C1EDB" w:rsidP="005E61C4">
      <w:r>
        <w:lastRenderedPageBreak/>
        <w:t>Division of labor</w:t>
      </w:r>
      <w:r w:rsidR="002D38D4">
        <w:t>:</w:t>
      </w:r>
    </w:p>
    <w:p w14:paraId="76D3E973" w14:textId="13E5300E" w:rsidR="007C1EDB" w:rsidRDefault="002D38D4" w:rsidP="002D38D4">
      <w:pPr>
        <w:ind w:firstLine="720"/>
      </w:pPr>
      <w:r>
        <w:t>C</w:t>
      </w:r>
      <w:r w:rsidR="007C1EDB">
        <w:t>urrently</w:t>
      </w:r>
      <w:r>
        <w:t xml:space="preserve"> the labor is divided</w:t>
      </w:r>
      <w:r w:rsidR="007C1EDB">
        <w:t xml:space="preserve"> 50/50 with Steven working on </w:t>
      </w:r>
      <w:r>
        <w:t>Puzzles and Items, and Ethan working on a text parser for the user commands as well as the layout of the labyrinth.</w:t>
      </w:r>
    </w:p>
    <w:p w14:paraId="2FBDE151" w14:textId="05FCD619" w:rsidR="00AB39A0" w:rsidRDefault="00AB39A0" w:rsidP="00AB39A0"/>
    <w:p w14:paraId="025D6652" w14:textId="2EC219B6" w:rsidR="00AB39A0" w:rsidRDefault="00AB39A0" w:rsidP="00AB39A0">
      <w:r>
        <w:t>UML Diagram:</w:t>
      </w:r>
    </w:p>
    <w:p w14:paraId="62E87C80" w14:textId="7622C3E5" w:rsidR="000D40F9" w:rsidRDefault="006747DE" w:rsidP="005E61C4">
      <w:r>
        <w:rPr>
          <w:noProof/>
        </w:rPr>
        <w:drawing>
          <wp:anchor distT="0" distB="0" distL="114300" distR="114300" simplePos="0" relativeHeight="251661312" behindDoc="0" locked="0" layoutInCell="1" allowOverlap="1" wp14:anchorId="7AE7AB20" wp14:editId="5E9EEFB8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2889250"/>
            <wp:effectExtent l="0" t="0" r="3175" b="6350"/>
            <wp:wrapTopAndBottom/>
            <wp:docPr id="5" name="Picture 5" descr="A close up of text on a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0191008_211147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9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730B00" w14:textId="77777777" w:rsidR="006747DE" w:rsidRDefault="006747DE" w:rsidP="006747DE"/>
    <w:tbl>
      <w:tblPr>
        <w:tblW w:w="0" w:type="auto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2016"/>
        <w:gridCol w:w="7164"/>
      </w:tblGrid>
      <w:tr w:rsidR="006747DE" w14:paraId="0E3965E3" w14:textId="77777777" w:rsidTr="00F05B73">
        <w:trPr>
          <w:trHeight w:val="333"/>
        </w:trPr>
        <w:tc>
          <w:tcPr>
            <w:tcW w:w="2208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3F3F3"/>
            <w:hideMark/>
          </w:tcPr>
          <w:p w14:paraId="4079B71F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 Case (Name):</w:t>
            </w:r>
          </w:p>
        </w:tc>
        <w:tc>
          <w:tcPr>
            <w:tcW w:w="838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threeDEngrave" w:sz="24" w:space="0" w:color="auto"/>
            </w:tcBorders>
            <w:shd w:val="clear" w:color="auto" w:fill="F3F3F3"/>
            <w:hideMark/>
          </w:tcPr>
          <w:p w14:paraId="1872FBFA" w14:textId="77777777" w:rsidR="006747DE" w:rsidRPr="00C03634" w:rsidRDefault="006747DE" w:rsidP="00F05B73">
            <w:pPr>
              <w:pStyle w:val="CellLabel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ve around</w:t>
            </w:r>
          </w:p>
        </w:tc>
      </w:tr>
      <w:tr w:rsidR="006747DE" w14:paraId="3EC7FC26" w14:textId="77777777" w:rsidTr="00F05B73">
        <w:trPr>
          <w:trHeight w:val="333"/>
        </w:trPr>
        <w:tc>
          <w:tcPr>
            <w:tcW w:w="220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06748E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D:</w:t>
            </w:r>
          </w:p>
        </w:tc>
        <w:tc>
          <w:tcPr>
            <w:tcW w:w="838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1B2432D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ve around</w:t>
            </w:r>
          </w:p>
        </w:tc>
      </w:tr>
      <w:tr w:rsidR="006747DE" w14:paraId="62149A9D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211FBD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cope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26CB58A6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c</w:t>
            </w:r>
          </w:p>
        </w:tc>
      </w:tr>
      <w:tr w:rsidR="006747DE" w14:paraId="70A63EA7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7C6FB9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ority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FD6DB41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</w:t>
            </w:r>
          </w:p>
        </w:tc>
      </w:tr>
      <w:tr w:rsidR="006747DE" w14:paraId="7EEB8102" w14:textId="77777777" w:rsidTr="00F05B73">
        <w:trPr>
          <w:trHeight w:val="95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E7831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mary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0A15BC75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is is a general use case for navigating the environment.</w:t>
            </w:r>
          </w:p>
        </w:tc>
      </w:tr>
      <w:tr w:rsidR="006747DE" w14:paraId="782DB883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C125E2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mary Actor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2BD72831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</w:t>
            </w:r>
          </w:p>
        </w:tc>
      </w:tr>
      <w:tr w:rsidR="006747DE" w14:paraId="68D028A1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C7C31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porting Actor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33052E5B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01BCFE51" w14:textId="77777777" w:rsidTr="00F05B73">
        <w:trPr>
          <w:trHeight w:val="76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B3A4F2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keholder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ACBA670" w14:textId="77777777" w:rsidR="006747DE" w:rsidRDefault="006747DE" w:rsidP="006747DE">
            <w:pPr>
              <w:pStyle w:val="CellBullet"/>
              <w:tabs>
                <w:tab w:val="clear" w:pos="360"/>
                <w:tab w:val="num" w:pos="72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6CE6228C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7524EB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Generaliza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0B162DC2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</w:tr>
      <w:tr w:rsidR="006747DE" w14:paraId="504B3FD7" w14:textId="77777777" w:rsidTr="00F05B73">
        <w:trPr>
          <w:trHeight w:val="38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C8421B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clude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49CD95B" w14:textId="77777777" w:rsidR="006747DE" w:rsidRDefault="006747DE" w:rsidP="006747DE">
            <w:pPr>
              <w:pStyle w:val="CellBullet"/>
              <w:tabs>
                <w:tab w:val="clear" w:pos="360"/>
                <w:tab w:val="num" w:pos="72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6747DE" w14:paraId="6D5C0439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DCF564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tend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4BEF8CF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6747DE" w14:paraId="2BB3C24D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1AF58A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condi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B4AB2A1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7FD0CC3C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31C889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igger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2E6EAF6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hen user types a move command</w:t>
            </w:r>
          </w:p>
        </w:tc>
      </w:tr>
      <w:tr w:rsidR="006747DE" w14:paraId="56DCECA0" w14:textId="77777777" w:rsidTr="00F05B73">
        <w:trPr>
          <w:trHeight w:val="203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381715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rmal Flow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ADA28B7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enters “Move forward/backwards/left/right”</w:t>
            </w:r>
          </w:p>
          <w:p w14:paraId="4E58D523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ild class is called for respective direction</w:t>
            </w:r>
          </w:p>
          <w:p w14:paraId="40F585D8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ecks if user is trying to move into a wall</w:t>
            </w:r>
          </w:p>
          <w:p w14:paraId="261C790D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f </w:t>
            </w:r>
            <w:proofErr w:type="gramStart"/>
            <w:r>
              <w:rPr>
                <w:rFonts w:ascii="Times New Roman" w:hAnsi="Times New Roman" w:cs="Times New Roman"/>
              </w:rPr>
              <w:t>not</w:t>
            </w:r>
            <w:proofErr w:type="gramEnd"/>
            <w:r>
              <w:rPr>
                <w:rFonts w:ascii="Times New Roman" w:hAnsi="Times New Roman" w:cs="Times New Roman"/>
              </w:rPr>
              <w:t xml:space="preserve"> the user is moved.</w:t>
            </w:r>
          </w:p>
          <w:p w14:paraId="2D5CA970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</w:p>
        </w:tc>
      </w:tr>
      <w:tr w:rsidR="006747DE" w14:paraId="1EA06099" w14:textId="77777777" w:rsidTr="00F05B73">
        <w:trPr>
          <w:trHeight w:val="842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EA624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b Flow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3E8A21F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27289D63" w14:textId="77777777" w:rsidTr="00F05B73">
        <w:trPr>
          <w:trHeight w:val="248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A67F30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ternate Flow/ Exception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36A115A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splays “You can’t go that way” if user tries to move into a wall</w:t>
            </w:r>
          </w:p>
        </w:tc>
      </w:tr>
      <w:tr w:rsidR="006747DE" w14:paraId="087DEB3C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2AA3D3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t-Condi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ADBACB7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39118FCE" w14:textId="77777777" w:rsidTr="00F05B73">
        <w:trPr>
          <w:trHeight w:val="52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threeDEngrave" w:sz="24" w:space="0" w:color="auto"/>
              <w:right w:val="single" w:sz="4" w:space="0" w:color="auto"/>
            </w:tcBorders>
            <w:hideMark/>
          </w:tcPr>
          <w:p w14:paraId="61B60EEC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pen Issue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threeDEngrave" w:sz="24" w:space="0" w:color="auto"/>
              <w:right w:val="threeDEngrave" w:sz="24" w:space="0" w:color="auto"/>
            </w:tcBorders>
          </w:tcPr>
          <w:p w14:paraId="2067616F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</w:tbl>
    <w:p w14:paraId="146882EA" w14:textId="66653780" w:rsidR="006747DE" w:rsidRDefault="006747DE" w:rsidP="005E61C4"/>
    <w:p w14:paraId="5FCC0918" w14:textId="77777777" w:rsidR="006747DE" w:rsidRDefault="006747DE" w:rsidP="006747DE"/>
    <w:tbl>
      <w:tblPr>
        <w:tblW w:w="0" w:type="auto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2046"/>
        <w:gridCol w:w="7134"/>
      </w:tblGrid>
      <w:tr w:rsidR="006747DE" w14:paraId="5FE9C4EC" w14:textId="77777777" w:rsidTr="00F05B73">
        <w:trPr>
          <w:trHeight w:val="333"/>
        </w:trPr>
        <w:tc>
          <w:tcPr>
            <w:tcW w:w="2208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3F3F3"/>
            <w:hideMark/>
          </w:tcPr>
          <w:p w14:paraId="3185C56C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 Case (Name):</w:t>
            </w:r>
          </w:p>
        </w:tc>
        <w:tc>
          <w:tcPr>
            <w:tcW w:w="838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threeDEngrave" w:sz="24" w:space="0" w:color="auto"/>
            </w:tcBorders>
            <w:shd w:val="clear" w:color="auto" w:fill="F3F3F3"/>
            <w:hideMark/>
          </w:tcPr>
          <w:p w14:paraId="73F382B1" w14:textId="77777777" w:rsidR="006747DE" w:rsidRDefault="006747DE" w:rsidP="00F05B73">
            <w:pPr>
              <w:pStyle w:val="CellLabel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ve Forward</w:t>
            </w:r>
          </w:p>
        </w:tc>
      </w:tr>
      <w:tr w:rsidR="006747DE" w14:paraId="299915DE" w14:textId="77777777" w:rsidTr="00F05B73">
        <w:trPr>
          <w:trHeight w:val="333"/>
        </w:trPr>
        <w:tc>
          <w:tcPr>
            <w:tcW w:w="220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47F0F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D:</w:t>
            </w:r>
          </w:p>
        </w:tc>
        <w:tc>
          <w:tcPr>
            <w:tcW w:w="838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6FB1673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ve Forward</w:t>
            </w:r>
          </w:p>
        </w:tc>
      </w:tr>
      <w:tr w:rsidR="006747DE" w14:paraId="33A973D8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E8A230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cope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27A302A6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vate</w:t>
            </w:r>
          </w:p>
        </w:tc>
      </w:tr>
      <w:tr w:rsidR="006747DE" w14:paraId="24872784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E01A2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ority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2821675D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ondary</w:t>
            </w:r>
          </w:p>
        </w:tc>
      </w:tr>
      <w:tr w:rsidR="006747DE" w14:paraId="4CA36F64" w14:textId="77777777" w:rsidTr="00F05B73">
        <w:trPr>
          <w:trHeight w:val="95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3A66D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mary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7149BA2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ves the player forward</w:t>
            </w:r>
          </w:p>
        </w:tc>
      </w:tr>
      <w:tr w:rsidR="006747DE" w14:paraId="5252713F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52B7E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mary Actor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3C924449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</w:t>
            </w:r>
          </w:p>
        </w:tc>
      </w:tr>
      <w:tr w:rsidR="006747DE" w14:paraId="192ABFEA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CF57BA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Supporting Actor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10654C3F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0F28C434" w14:textId="77777777" w:rsidTr="00F05B73">
        <w:trPr>
          <w:trHeight w:val="76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1423C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keholder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926C38C" w14:textId="77777777" w:rsidR="006747DE" w:rsidRDefault="006747DE" w:rsidP="006747DE">
            <w:pPr>
              <w:pStyle w:val="CellBullet"/>
              <w:tabs>
                <w:tab w:val="clear" w:pos="360"/>
                <w:tab w:val="num" w:pos="72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071FE068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FBB969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raliza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3904C5AA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</w:tr>
      <w:tr w:rsidR="006747DE" w14:paraId="41CDAF4F" w14:textId="77777777" w:rsidTr="00F05B73">
        <w:trPr>
          <w:trHeight w:val="38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F09A7E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clude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563D420" w14:textId="77777777" w:rsidR="006747DE" w:rsidRDefault="006747DE" w:rsidP="006747DE">
            <w:pPr>
              <w:pStyle w:val="CellBullet"/>
              <w:tabs>
                <w:tab w:val="clear" w:pos="360"/>
                <w:tab w:val="num" w:pos="72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6747DE" w14:paraId="0DEBF2BE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B41D2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tend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32A8B9C8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6747DE" w14:paraId="11BED0EB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C28A2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condi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63F9EE0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user enters “Forward”</w:t>
            </w:r>
          </w:p>
        </w:tc>
      </w:tr>
      <w:tr w:rsidR="006747DE" w14:paraId="397E08DD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17D2B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igger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170BC47F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me as above</w:t>
            </w:r>
          </w:p>
        </w:tc>
      </w:tr>
      <w:tr w:rsidR="006747DE" w14:paraId="28F75C86" w14:textId="77777777" w:rsidTr="00F05B73">
        <w:trPr>
          <w:trHeight w:val="203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26E020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rmal Flow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570FD4B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enters “Forward”</w:t>
            </w:r>
          </w:p>
          <w:p w14:paraId="0AB22601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eck if there is a wall</w:t>
            </w:r>
          </w:p>
          <w:p w14:paraId="6F689C4C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f so, displays “You can’t go that way”</w:t>
            </w:r>
          </w:p>
          <w:p w14:paraId="1B4108B2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f not, updates the related coordinate</w:t>
            </w:r>
          </w:p>
        </w:tc>
      </w:tr>
      <w:tr w:rsidR="006747DE" w14:paraId="7A1EFB74" w14:textId="77777777" w:rsidTr="00F05B73">
        <w:trPr>
          <w:trHeight w:val="842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53B93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b Flow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1EB4766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07595DA6" w14:textId="77777777" w:rsidTr="00F05B73">
        <w:trPr>
          <w:trHeight w:val="248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A18475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ternate Flow/ Exception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C6344F5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36F4DAB7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6A597D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t-Condi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2CF7BC05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04533A48" w14:textId="77777777" w:rsidTr="00F05B73">
        <w:trPr>
          <w:trHeight w:val="52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threeDEngrave" w:sz="24" w:space="0" w:color="auto"/>
              <w:right w:val="single" w:sz="4" w:space="0" w:color="auto"/>
            </w:tcBorders>
            <w:hideMark/>
          </w:tcPr>
          <w:p w14:paraId="6A778295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pen Issue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threeDEngrave" w:sz="24" w:space="0" w:color="auto"/>
              <w:right w:val="threeDEngrave" w:sz="24" w:space="0" w:color="auto"/>
            </w:tcBorders>
          </w:tcPr>
          <w:p w14:paraId="05D981BF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</w:tbl>
    <w:p w14:paraId="540F08A8" w14:textId="24FBEA5A" w:rsidR="006747DE" w:rsidRDefault="006747DE" w:rsidP="005E61C4"/>
    <w:p w14:paraId="726EB1B7" w14:textId="77777777" w:rsidR="006747DE" w:rsidRDefault="006747DE" w:rsidP="006747DE">
      <w:bookmarkStart w:id="1" w:name="_Hlk21461987"/>
    </w:p>
    <w:tbl>
      <w:tblPr>
        <w:tblW w:w="0" w:type="auto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2046"/>
        <w:gridCol w:w="7134"/>
      </w:tblGrid>
      <w:tr w:rsidR="006747DE" w14:paraId="205CE0EB" w14:textId="77777777" w:rsidTr="00F05B73">
        <w:trPr>
          <w:trHeight w:val="333"/>
        </w:trPr>
        <w:tc>
          <w:tcPr>
            <w:tcW w:w="2208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3F3F3"/>
            <w:hideMark/>
          </w:tcPr>
          <w:p w14:paraId="1BA4A1DC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 Case (Name):</w:t>
            </w:r>
          </w:p>
        </w:tc>
        <w:tc>
          <w:tcPr>
            <w:tcW w:w="838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threeDEngrave" w:sz="24" w:space="0" w:color="auto"/>
            </w:tcBorders>
            <w:shd w:val="clear" w:color="auto" w:fill="F3F3F3"/>
            <w:hideMark/>
          </w:tcPr>
          <w:p w14:paraId="15E22973" w14:textId="77777777" w:rsidR="006747DE" w:rsidRDefault="006747DE" w:rsidP="00F05B73">
            <w:pPr>
              <w:pStyle w:val="CellLabel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ve back</w:t>
            </w:r>
          </w:p>
        </w:tc>
      </w:tr>
      <w:tr w:rsidR="006747DE" w14:paraId="28C41B24" w14:textId="77777777" w:rsidTr="00F05B73">
        <w:trPr>
          <w:trHeight w:val="333"/>
        </w:trPr>
        <w:tc>
          <w:tcPr>
            <w:tcW w:w="220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2D5D6E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D:</w:t>
            </w:r>
          </w:p>
        </w:tc>
        <w:tc>
          <w:tcPr>
            <w:tcW w:w="838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3566186F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ve back</w:t>
            </w:r>
          </w:p>
        </w:tc>
      </w:tr>
      <w:tr w:rsidR="006747DE" w14:paraId="13D06CB3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51EC21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cope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0FDC5C5F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vate</w:t>
            </w:r>
          </w:p>
        </w:tc>
      </w:tr>
      <w:tr w:rsidR="006747DE" w14:paraId="0E1D8CC3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E6CDBE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ority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A6FCD23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ondary</w:t>
            </w:r>
          </w:p>
        </w:tc>
      </w:tr>
      <w:tr w:rsidR="006747DE" w14:paraId="036DF667" w14:textId="77777777" w:rsidTr="00F05B73">
        <w:trPr>
          <w:trHeight w:val="95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ADCE89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Summary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0CD9325E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ves the player backward</w:t>
            </w:r>
          </w:p>
        </w:tc>
      </w:tr>
      <w:tr w:rsidR="006747DE" w14:paraId="148F953B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926E03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mary Actor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08934375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</w:t>
            </w:r>
          </w:p>
        </w:tc>
      </w:tr>
      <w:tr w:rsidR="006747DE" w14:paraId="33A19896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CB4F9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porting Actor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697ABAA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7EA6AB2B" w14:textId="77777777" w:rsidTr="00F05B73">
        <w:trPr>
          <w:trHeight w:val="76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6787D6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keholder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3D2F24F" w14:textId="77777777" w:rsidR="006747DE" w:rsidRDefault="006747DE" w:rsidP="006747DE">
            <w:pPr>
              <w:pStyle w:val="CellBullet"/>
              <w:tabs>
                <w:tab w:val="clear" w:pos="360"/>
                <w:tab w:val="num" w:pos="72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1A5EE713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01952B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raliza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6C478E5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</w:tr>
      <w:tr w:rsidR="006747DE" w14:paraId="345FFC4A" w14:textId="77777777" w:rsidTr="00F05B73">
        <w:trPr>
          <w:trHeight w:val="38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37D5F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clude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D7D8B90" w14:textId="77777777" w:rsidR="006747DE" w:rsidRDefault="006747DE" w:rsidP="006747DE">
            <w:pPr>
              <w:pStyle w:val="CellBullet"/>
              <w:tabs>
                <w:tab w:val="clear" w:pos="360"/>
                <w:tab w:val="num" w:pos="72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6747DE" w14:paraId="32AF9E52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5E68B7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tend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DE41968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6747DE" w14:paraId="7E105408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598D3A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condi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048BB0F5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user enters “Back”</w:t>
            </w:r>
          </w:p>
        </w:tc>
      </w:tr>
      <w:tr w:rsidR="006747DE" w14:paraId="4EED2690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4BD7A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igger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095D3DA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me as above</w:t>
            </w:r>
          </w:p>
        </w:tc>
      </w:tr>
      <w:tr w:rsidR="006747DE" w14:paraId="76CF23AF" w14:textId="77777777" w:rsidTr="00F05B73">
        <w:trPr>
          <w:trHeight w:val="203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D5061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rmal Flow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D3192EB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enters “Back”</w:t>
            </w:r>
          </w:p>
          <w:p w14:paraId="71DE40F9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eck if there is a wall</w:t>
            </w:r>
          </w:p>
          <w:p w14:paraId="766F772E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f so, displays “You can’t go that way”</w:t>
            </w:r>
          </w:p>
          <w:p w14:paraId="2D3C211D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f not, updates the related coordinate</w:t>
            </w:r>
          </w:p>
        </w:tc>
      </w:tr>
      <w:tr w:rsidR="006747DE" w14:paraId="0EE10897" w14:textId="77777777" w:rsidTr="00F05B73">
        <w:trPr>
          <w:trHeight w:val="842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8DBBA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b Flow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1A321875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46093F43" w14:textId="77777777" w:rsidTr="00F05B73">
        <w:trPr>
          <w:trHeight w:val="248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3324A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ternate Flow/ Exception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D7D2BE1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50FEA046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CCD62A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t-Condi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2C40E785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31F70849" w14:textId="77777777" w:rsidTr="00F05B73">
        <w:trPr>
          <w:trHeight w:val="52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threeDEngrave" w:sz="24" w:space="0" w:color="auto"/>
              <w:right w:val="single" w:sz="4" w:space="0" w:color="auto"/>
            </w:tcBorders>
            <w:hideMark/>
          </w:tcPr>
          <w:p w14:paraId="535777CB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pen Issue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threeDEngrave" w:sz="24" w:space="0" w:color="auto"/>
              <w:right w:val="threeDEngrave" w:sz="24" w:space="0" w:color="auto"/>
            </w:tcBorders>
          </w:tcPr>
          <w:p w14:paraId="5D9B82D5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bookmarkEnd w:id="1"/>
    </w:tbl>
    <w:p w14:paraId="6F5A334B" w14:textId="1127A187" w:rsidR="006747DE" w:rsidRDefault="006747DE" w:rsidP="005E61C4"/>
    <w:p w14:paraId="09E464F6" w14:textId="77777777" w:rsidR="006747DE" w:rsidRDefault="006747DE" w:rsidP="006747DE"/>
    <w:tbl>
      <w:tblPr>
        <w:tblW w:w="0" w:type="auto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2046"/>
        <w:gridCol w:w="7134"/>
      </w:tblGrid>
      <w:tr w:rsidR="006747DE" w14:paraId="436F6C9A" w14:textId="77777777" w:rsidTr="00F05B73">
        <w:trPr>
          <w:trHeight w:val="333"/>
        </w:trPr>
        <w:tc>
          <w:tcPr>
            <w:tcW w:w="2208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3F3F3"/>
            <w:hideMark/>
          </w:tcPr>
          <w:p w14:paraId="1A01F3D5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 Case (Name):</w:t>
            </w:r>
          </w:p>
        </w:tc>
        <w:tc>
          <w:tcPr>
            <w:tcW w:w="838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threeDEngrave" w:sz="24" w:space="0" w:color="auto"/>
            </w:tcBorders>
            <w:shd w:val="clear" w:color="auto" w:fill="F3F3F3"/>
            <w:hideMark/>
          </w:tcPr>
          <w:p w14:paraId="57F3EA46" w14:textId="77777777" w:rsidR="006747DE" w:rsidRDefault="006747DE" w:rsidP="00F05B73">
            <w:pPr>
              <w:pStyle w:val="CellLabel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ve left</w:t>
            </w:r>
          </w:p>
        </w:tc>
      </w:tr>
      <w:tr w:rsidR="006747DE" w14:paraId="47DFB643" w14:textId="77777777" w:rsidTr="00F05B73">
        <w:trPr>
          <w:trHeight w:val="333"/>
        </w:trPr>
        <w:tc>
          <w:tcPr>
            <w:tcW w:w="220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A61C60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ID:</w:t>
            </w:r>
          </w:p>
        </w:tc>
        <w:tc>
          <w:tcPr>
            <w:tcW w:w="838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139B4CD8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ve left</w:t>
            </w:r>
          </w:p>
        </w:tc>
      </w:tr>
      <w:tr w:rsidR="006747DE" w14:paraId="21FD77D6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0003A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cope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39F5B3BF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vate</w:t>
            </w:r>
          </w:p>
        </w:tc>
      </w:tr>
      <w:tr w:rsidR="006747DE" w14:paraId="02B8F607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EB113B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ority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3C00B8A9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ondary</w:t>
            </w:r>
          </w:p>
        </w:tc>
      </w:tr>
      <w:tr w:rsidR="006747DE" w14:paraId="72D1B39A" w14:textId="77777777" w:rsidTr="00F05B73">
        <w:trPr>
          <w:trHeight w:val="95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C31ABA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mary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33E4FD2F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ves the player left</w:t>
            </w:r>
          </w:p>
        </w:tc>
      </w:tr>
      <w:tr w:rsidR="006747DE" w14:paraId="64C1CD38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E40D19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mary Actor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4D75AC3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</w:t>
            </w:r>
          </w:p>
        </w:tc>
      </w:tr>
      <w:tr w:rsidR="006747DE" w14:paraId="6B03BA30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ACA23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porting Actor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3F599707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1B823ECB" w14:textId="77777777" w:rsidTr="00F05B73">
        <w:trPr>
          <w:trHeight w:val="76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0AAAB1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keholder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9430776" w14:textId="77777777" w:rsidR="006747DE" w:rsidRDefault="006747DE" w:rsidP="006747DE">
            <w:pPr>
              <w:pStyle w:val="CellBullet"/>
              <w:tabs>
                <w:tab w:val="clear" w:pos="360"/>
                <w:tab w:val="num" w:pos="72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7E40FEA7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FAE36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raliza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4BB3DDC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</w:tr>
      <w:tr w:rsidR="006747DE" w14:paraId="0F9983B2" w14:textId="77777777" w:rsidTr="00F05B73">
        <w:trPr>
          <w:trHeight w:val="38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7655CA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clude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3CC5E972" w14:textId="77777777" w:rsidR="006747DE" w:rsidRDefault="006747DE" w:rsidP="006747DE">
            <w:pPr>
              <w:pStyle w:val="CellBullet"/>
              <w:tabs>
                <w:tab w:val="clear" w:pos="360"/>
                <w:tab w:val="num" w:pos="72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6747DE" w14:paraId="04B1AC10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E0FDF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tend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26938713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6747DE" w14:paraId="0B227076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229238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condi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C502EDB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user enters “Left”</w:t>
            </w:r>
          </w:p>
        </w:tc>
      </w:tr>
      <w:tr w:rsidR="006747DE" w14:paraId="0FEDCB5A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11DBB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igger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341E77FC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me as above</w:t>
            </w:r>
          </w:p>
        </w:tc>
      </w:tr>
      <w:tr w:rsidR="006747DE" w14:paraId="2131FF0A" w14:textId="77777777" w:rsidTr="00F05B73">
        <w:trPr>
          <w:trHeight w:val="203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9EF624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rmal Flow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D5590A1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enters “Left”</w:t>
            </w:r>
          </w:p>
          <w:p w14:paraId="369A4A41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eck if there is a wall</w:t>
            </w:r>
          </w:p>
          <w:p w14:paraId="581F6A51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f so, displays “You can’t go that way”</w:t>
            </w:r>
          </w:p>
          <w:p w14:paraId="483E82F0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f not, updates the related coordinate</w:t>
            </w:r>
          </w:p>
        </w:tc>
      </w:tr>
      <w:tr w:rsidR="006747DE" w14:paraId="6FD7CA4B" w14:textId="77777777" w:rsidTr="00F05B73">
        <w:trPr>
          <w:trHeight w:val="842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11F1E9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b Flow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97A31DD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74599315" w14:textId="77777777" w:rsidTr="00F05B73">
        <w:trPr>
          <w:trHeight w:val="248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788560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ternate Flow/ Exception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EA17D87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04EACA46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6C942D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t-Condi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F7D4C73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53D33665" w14:textId="77777777" w:rsidTr="00F05B73">
        <w:trPr>
          <w:trHeight w:val="52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threeDEngrave" w:sz="24" w:space="0" w:color="auto"/>
              <w:right w:val="single" w:sz="4" w:space="0" w:color="auto"/>
            </w:tcBorders>
            <w:hideMark/>
          </w:tcPr>
          <w:p w14:paraId="3E5E8186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pen Issue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threeDEngrave" w:sz="24" w:space="0" w:color="auto"/>
              <w:right w:val="threeDEngrave" w:sz="24" w:space="0" w:color="auto"/>
            </w:tcBorders>
          </w:tcPr>
          <w:p w14:paraId="4A9BBDF5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</w:tbl>
    <w:p w14:paraId="386C8020" w14:textId="2633D07A" w:rsidR="006747DE" w:rsidRDefault="006747DE" w:rsidP="005E61C4"/>
    <w:p w14:paraId="01C9B64C" w14:textId="77777777" w:rsidR="006747DE" w:rsidRDefault="006747DE" w:rsidP="006747DE"/>
    <w:tbl>
      <w:tblPr>
        <w:tblW w:w="0" w:type="auto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2046"/>
        <w:gridCol w:w="7134"/>
      </w:tblGrid>
      <w:tr w:rsidR="006747DE" w14:paraId="6E48022E" w14:textId="77777777" w:rsidTr="00F05B73">
        <w:trPr>
          <w:trHeight w:val="333"/>
        </w:trPr>
        <w:tc>
          <w:tcPr>
            <w:tcW w:w="2208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3F3F3"/>
            <w:hideMark/>
          </w:tcPr>
          <w:p w14:paraId="3263366F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 Case (Name):</w:t>
            </w:r>
          </w:p>
        </w:tc>
        <w:tc>
          <w:tcPr>
            <w:tcW w:w="838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threeDEngrave" w:sz="24" w:space="0" w:color="auto"/>
            </w:tcBorders>
            <w:shd w:val="clear" w:color="auto" w:fill="F3F3F3"/>
            <w:hideMark/>
          </w:tcPr>
          <w:p w14:paraId="232C1C57" w14:textId="77777777" w:rsidR="006747DE" w:rsidRDefault="006747DE" w:rsidP="00F05B73">
            <w:pPr>
              <w:pStyle w:val="CellLabel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ve right</w:t>
            </w:r>
          </w:p>
        </w:tc>
      </w:tr>
      <w:tr w:rsidR="006747DE" w14:paraId="14DC04D0" w14:textId="77777777" w:rsidTr="00F05B73">
        <w:trPr>
          <w:trHeight w:val="333"/>
        </w:trPr>
        <w:tc>
          <w:tcPr>
            <w:tcW w:w="220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8890FA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D:</w:t>
            </w:r>
          </w:p>
        </w:tc>
        <w:tc>
          <w:tcPr>
            <w:tcW w:w="838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212EA0D0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ve right</w:t>
            </w:r>
          </w:p>
        </w:tc>
      </w:tr>
      <w:tr w:rsidR="006747DE" w14:paraId="48EB2669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B14A58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cope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77E074E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vate</w:t>
            </w:r>
          </w:p>
        </w:tc>
      </w:tr>
      <w:tr w:rsidR="006747DE" w14:paraId="71F6DC1D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D5347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ority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5E0890E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ondary</w:t>
            </w:r>
          </w:p>
        </w:tc>
      </w:tr>
      <w:tr w:rsidR="006747DE" w14:paraId="71D4980A" w14:textId="77777777" w:rsidTr="00F05B73">
        <w:trPr>
          <w:trHeight w:val="95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740B1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mary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2299F64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ves the player right</w:t>
            </w:r>
          </w:p>
        </w:tc>
      </w:tr>
      <w:tr w:rsidR="006747DE" w14:paraId="37F8FE45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D9BA3D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mary Actor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2CA5A5A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</w:t>
            </w:r>
          </w:p>
        </w:tc>
      </w:tr>
      <w:tr w:rsidR="006747DE" w14:paraId="2DC98280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3F7328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porting Actor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2B31BA6C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37265877" w14:textId="77777777" w:rsidTr="00F05B73">
        <w:trPr>
          <w:trHeight w:val="76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A023FF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keholder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891A9A7" w14:textId="77777777" w:rsidR="006747DE" w:rsidRDefault="006747DE" w:rsidP="006747DE">
            <w:pPr>
              <w:pStyle w:val="CellBullet"/>
              <w:tabs>
                <w:tab w:val="clear" w:pos="360"/>
                <w:tab w:val="num" w:pos="72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74CB6A70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1C9D2E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raliza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5C6C048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</w:tr>
      <w:tr w:rsidR="006747DE" w14:paraId="7F155904" w14:textId="77777777" w:rsidTr="00F05B73">
        <w:trPr>
          <w:trHeight w:val="38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BF3430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clude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441E5AF" w14:textId="77777777" w:rsidR="006747DE" w:rsidRDefault="006747DE" w:rsidP="006747DE">
            <w:pPr>
              <w:pStyle w:val="CellBullet"/>
              <w:tabs>
                <w:tab w:val="clear" w:pos="360"/>
                <w:tab w:val="num" w:pos="72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6747DE" w14:paraId="55656960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04E49D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tend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3C3461B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6747DE" w14:paraId="20C668A6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887379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condi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3C2BC81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user enters “Right”</w:t>
            </w:r>
          </w:p>
        </w:tc>
      </w:tr>
      <w:tr w:rsidR="006747DE" w14:paraId="016EC041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A95C3A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igger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A44188D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me as above</w:t>
            </w:r>
          </w:p>
        </w:tc>
      </w:tr>
      <w:tr w:rsidR="006747DE" w14:paraId="29D841EA" w14:textId="77777777" w:rsidTr="00F05B73">
        <w:trPr>
          <w:trHeight w:val="203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D227BA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rmal Flow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94AC131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enters “Right”</w:t>
            </w:r>
          </w:p>
          <w:p w14:paraId="73E26A19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eck if there is a wall</w:t>
            </w:r>
          </w:p>
          <w:p w14:paraId="500D3BD0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f so, displays “You can’t go that way”</w:t>
            </w:r>
          </w:p>
          <w:p w14:paraId="26BC88C9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f not, updates the related coordinate</w:t>
            </w:r>
          </w:p>
        </w:tc>
      </w:tr>
      <w:tr w:rsidR="006747DE" w14:paraId="06499C29" w14:textId="77777777" w:rsidTr="00F05B73">
        <w:trPr>
          <w:trHeight w:val="842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657F01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b Flow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18C630C4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22793DF1" w14:textId="77777777" w:rsidTr="00F05B73">
        <w:trPr>
          <w:trHeight w:val="248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F872E9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ternate Flow/ Exception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65D4051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07235FC2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4A0A37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t-Condi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3769448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63800559" w14:textId="77777777" w:rsidTr="00F05B73">
        <w:trPr>
          <w:trHeight w:val="52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threeDEngrave" w:sz="24" w:space="0" w:color="auto"/>
              <w:right w:val="single" w:sz="4" w:space="0" w:color="auto"/>
            </w:tcBorders>
            <w:hideMark/>
          </w:tcPr>
          <w:p w14:paraId="731D4188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Open Issue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threeDEngrave" w:sz="24" w:space="0" w:color="auto"/>
              <w:right w:val="threeDEngrave" w:sz="24" w:space="0" w:color="auto"/>
            </w:tcBorders>
          </w:tcPr>
          <w:p w14:paraId="4467F71E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</w:tbl>
    <w:p w14:paraId="2CD1A593" w14:textId="51A4E97F" w:rsidR="006747DE" w:rsidRDefault="006747DE" w:rsidP="005E61C4"/>
    <w:p w14:paraId="62B5961A" w14:textId="77777777" w:rsidR="006747DE" w:rsidRDefault="006747DE" w:rsidP="006747DE"/>
    <w:tbl>
      <w:tblPr>
        <w:tblW w:w="0" w:type="auto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2047"/>
        <w:gridCol w:w="7133"/>
      </w:tblGrid>
      <w:tr w:rsidR="006747DE" w14:paraId="68319CFB" w14:textId="77777777" w:rsidTr="00F05B73">
        <w:trPr>
          <w:trHeight w:val="333"/>
        </w:trPr>
        <w:tc>
          <w:tcPr>
            <w:tcW w:w="2208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3F3F3"/>
            <w:hideMark/>
          </w:tcPr>
          <w:p w14:paraId="6B4C56D5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 Case (Name):</w:t>
            </w:r>
          </w:p>
        </w:tc>
        <w:tc>
          <w:tcPr>
            <w:tcW w:w="838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threeDEngrave" w:sz="24" w:space="0" w:color="auto"/>
            </w:tcBorders>
            <w:shd w:val="clear" w:color="auto" w:fill="F3F3F3"/>
            <w:hideMark/>
          </w:tcPr>
          <w:p w14:paraId="6AAC1F17" w14:textId="77777777" w:rsidR="006747DE" w:rsidRDefault="006747DE" w:rsidP="00F05B73">
            <w:pPr>
              <w:pStyle w:val="CellLabel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ickup Item</w:t>
            </w:r>
          </w:p>
        </w:tc>
      </w:tr>
      <w:tr w:rsidR="006747DE" w14:paraId="5413BCE3" w14:textId="77777777" w:rsidTr="00F05B73">
        <w:trPr>
          <w:trHeight w:val="333"/>
        </w:trPr>
        <w:tc>
          <w:tcPr>
            <w:tcW w:w="220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602B0A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D:</w:t>
            </w:r>
          </w:p>
        </w:tc>
        <w:tc>
          <w:tcPr>
            <w:tcW w:w="838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E600103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ickup Item</w:t>
            </w:r>
          </w:p>
        </w:tc>
      </w:tr>
      <w:tr w:rsidR="006747DE" w14:paraId="50E6C08C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2206B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cope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7E25514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c</w:t>
            </w:r>
          </w:p>
        </w:tc>
      </w:tr>
      <w:tr w:rsidR="006747DE" w14:paraId="6FF7E790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75A45C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ority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1F2F2DAC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</w:t>
            </w:r>
          </w:p>
        </w:tc>
      </w:tr>
      <w:tr w:rsidR="006747DE" w14:paraId="1693920A" w14:textId="77777777" w:rsidTr="00F05B73">
        <w:trPr>
          <w:trHeight w:val="95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B757A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mary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F568E07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s the user pickup an item</w:t>
            </w:r>
          </w:p>
        </w:tc>
      </w:tr>
      <w:tr w:rsidR="006747DE" w14:paraId="5627C41D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5647E6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mary Actor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27111A39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</w:t>
            </w:r>
          </w:p>
        </w:tc>
      </w:tr>
      <w:tr w:rsidR="006747DE" w14:paraId="5EA0BA74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9B6A58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porting Actor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3B4B9BB1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34D415EC" w14:textId="77777777" w:rsidTr="00F05B73">
        <w:trPr>
          <w:trHeight w:val="76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1DD638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keholder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2EB019A2" w14:textId="77777777" w:rsidR="006747DE" w:rsidRDefault="006747DE" w:rsidP="006747DE">
            <w:pPr>
              <w:pStyle w:val="CellBullet"/>
              <w:tabs>
                <w:tab w:val="clear" w:pos="360"/>
                <w:tab w:val="num" w:pos="72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3EC2BA16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59CFCF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raliza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B860034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</w:tr>
      <w:tr w:rsidR="006747DE" w14:paraId="56C2D50A" w14:textId="77777777" w:rsidTr="00F05B73">
        <w:trPr>
          <w:trHeight w:val="38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69A6BF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clude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232ED58A" w14:textId="77777777" w:rsidR="006747DE" w:rsidRDefault="006747DE" w:rsidP="006747DE">
            <w:pPr>
              <w:pStyle w:val="CellBullet"/>
              <w:tabs>
                <w:tab w:val="clear" w:pos="360"/>
                <w:tab w:val="num" w:pos="72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11EDFA88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3CC88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tend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47A4675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d to Inventory, Fail to Pickup</w:t>
            </w:r>
          </w:p>
        </w:tc>
      </w:tr>
      <w:tr w:rsidR="006747DE" w14:paraId="70804368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B0E8FA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condi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2AE6BA27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User </w:t>
            </w:r>
            <w:proofErr w:type="gramStart"/>
            <w:r>
              <w:rPr>
                <w:rFonts w:ascii="Times New Roman" w:hAnsi="Times New Roman" w:cs="Times New Roman"/>
              </w:rPr>
              <w:t>has to</w:t>
            </w:r>
            <w:proofErr w:type="gramEnd"/>
            <w:r>
              <w:rPr>
                <w:rFonts w:ascii="Times New Roman" w:hAnsi="Times New Roman" w:cs="Times New Roman"/>
              </w:rPr>
              <w:t xml:space="preserve"> be next to an item</w:t>
            </w:r>
          </w:p>
        </w:tc>
      </w:tr>
      <w:tr w:rsidR="006747DE" w14:paraId="49195DC2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A6D370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igger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320A1D78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enters “Pickup”</w:t>
            </w:r>
          </w:p>
        </w:tc>
      </w:tr>
      <w:tr w:rsidR="006747DE" w14:paraId="1BF7BB33" w14:textId="77777777" w:rsidTr="00F05B73">
        <w:trPr>
          <w:trHeight w:val="203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2EBB28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rmal Flow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34CEEC03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is next to an item</w:t>
            </w:r>
          </w:p>
          <w:p w14:paraId="0140F9F3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enters “Pickup”</w:t>
            </w:r>
          </w:p>
          <w:p w14:paraId="34C17E00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f item can be picked up, add to player’s inventory</w:t>
            </w:r>
          </w:p>
          <w:p w14:paraId="7E0B8B9B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f not, fail</w:t>
            </w:r>
          </w:p>
        </w:tc>
      </w:tr>
      <w:tr w:rsidR="006747DE" w14:paraId="374374AB" w14:textId="77777777" w:rsidTr="00F05B73">
        <w:trPr>
          <w:trHeight w:val="842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D55565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b Flow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839AA34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68539AF7" w14:textId="77777777" w:rsidTr="00F05B73">
        <w:trPr>
          <w:trHeight w:val="248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DF8D8D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Alternate Flow/ Exception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846345C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251A9D3D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CE4FF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t-Condi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E9A00B9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4448804D" w14:textId="77777777" w:rsidTr="00F05B73">
        <w:trPr>
          <w:trHeight w:val="52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threeDEngrave" w:sz="24" w:space="0" w:color="auto"/>
              <w:right w:val="single" w:sz="4" w:space="0" w:color="auto"/>
            </w:tcBorders>
            <w:hideMark/>
          </w:tcPr>
          <w:p w14:paraId="090EF386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pen Issue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threeDEngrave" w:sz="24" w:space="0" w:color="auto"/>
              <w:right w:val="threeDEngrave" w:sz="24" w:space="0" w:color="auto"/>
            </w:tcBorders>
          </w:tcPr>
          <w:p w14:paraId="1DA0FE4D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</w:tbl>
    <w:p w14:paraId="3E9E8733" w14:textId="73FED557" w:rsidR="006747DE" w:rsidRDefault="006747DE" w:rsidP="005E61C4"/>
    <w:p w14:paraId="73756BB3" w14:textId="77777777" w:rsidR="006747DE" w:rsidRDefault="006747DE" w:rsidP="006747DE"/>
    <w:tbl>
      <w:tblPr>
        <w:tblW w:w="0" w:type="auto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2044"/>
        <w:gridCol w:w="7136"/>
      </w:tblGrid>
      <w:tr w:rsidR="006747DE" w14:paraId="4294D1EC" w14:textId="77777777" w:rsidTr="00F05B73">
        <w:trPr>
          <w:trHeight w:val="333"/>
        </w:trPr>
        <w:tc>
          <w:tcPr>
            <w:tcW w:w="2208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3F3F3"/>
            <w:hideMark/>
          </w:tcPr>
          <w:p w14:paraId="7AB196E1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 Case (Name):</w:t>
            </w:r>
          </w:p>
        </w:tc>
        <w:tc>
          <w:tcPr>
            <w:tcW w:w="838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threeDEngrave" w:sz="24" w:space="0" w:color="auto"/>
            </w:tcBorders>
            <w:shd w:val="clear" w:color="auto" w:fill="F3F3F3"/>
            <w:hideMark/>
          </w:tcPr>
          <w:p w14:paraId="09F62276" w14:textId="77777777" w:rsidR="006747DE" w:rsidRDefault="006747DE" w:rsidP="00F05B73">
            <w:pPr>
              <w:pStyle w:val="CellLabel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d to Inventory</w:t>
            </w:r>
          </w:p>
        </w:tc>
      </w:tr>
      <w:tr w:rsidR="006747DE" w14:paraId="689BE3B7" w14:textId="77777777" w:rsidTr="00F05B73">
        <w:trPr>
          <w:trHeight w:val="333"/>
        </w:trPr>
        <w:tc>
          <w:tcPr>
            <w:tcW w:w="220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62865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D:</w:t>
            </w:r>
          </w:p>
        </w:tc>
        <w:tc>
          <w:tcPr>
            <w:tcW w:w="838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3888867B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d to Inventory</w:t>
            </w:r>
          </w:p>
        </w:tc>
      </w:tr>
      <w:tr w:rsidR="006747DE" w14:paraId="76711952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7BC4D0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cope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0A3A3788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vate</w:t>
            </w:r>
          </w:p>
        </w:tc>
      </w:tr>
      <w:tr w:rsidR="006747DE" w14:paraId="49A094A3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5527A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ority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799FD8B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ond</w:t>
            </w:r>
          </w:p>
        </w:tc>
      </w:tr>
      <w:tr w:rsidR="006747DE" w14:paraId="09B218FC" w14:textId="77777777" w:rsidTr="00F05B73">
        <w:trPr>
          <w:trHeight w:val="95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731492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mary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9E8F955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user picks up an item, he/she will add it to his/her inventory</w:t>
            </w:r>
          </w:p>
        </w:tc>
      </w:tr>
      <w:tr w:rsidR="006747DE" w14:paraId="303AAA16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752CA1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mary Actor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A3DCEFD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</w:t>
            </w:r>
          </w:p>
        </w:tc>
      </w:tr>
      <w:tr w:rsidR="006747DE" w14:paraId="05F2F273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BD04E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porting Actor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59310A8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7749F092" w14:textId="77777777" w:rsidTr="00F05B73">
        <w:trPr>
          <w:trHeight w:val="76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4BCB17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keholder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ABB1CB9" w14:textId="77777777" w:rsidR="006747DE" w:rsidRDefault="006747DE" w:rsidP="006747DE">
            <w:pPr>
              <w:pStyle w:val="CellBullet"/>
              <w:tabs>
                <w:tab w:val="clear" w:pos="360"/>
                <w:tab w:val="num" w:pos="72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52D14CBC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9F0B8B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raliza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28AD319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3E3E41AA" w14:textId="77777777" w:rsidTr="00F05B73">
        <w:trPr>
          <w:trHeight w:val="38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99C71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clude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E737437" w14:textId="77777777" w:rsidR="006747DE" w:rsidRDefault="006747DE" w:rsidP="006747DE">
            <w:pPr>
              <w:pStyle w:val="CellBullet"/>
              <w:tabs>
                <w:tab w:val="clear" w:pos="360"/>
                <w:tab w:val="num" w:pos="72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5376E697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69EEDF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tend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BFDD23A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6747DE" w14:paraId="2E80C5E5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7921E0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condi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29153AE2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User </w:t>
            </w:r>
            <w:proofErr w:type="gramStart"/>
            <w:r>
              <w:rPr>
                <w:rFonts w:ascii="Times New Roman" w:hAnsi="Times New Roman" w:cs="Times New Roman"/>
              </w:rPr>
              <w:t>has to</w:t>
            </w:r>
            <w:proofErr w:type="gramEnd"/>
            <w:r>
              <w:rPr>
                <w:rFonts w:ascii="Times New Roman" w:hAnsi="Times New Roman" w:cs="Times New Roman"/>
              </w:rPr>
              <w:t xml:space="preserve"> have found an item to pickup</w:t>
            </w:r>
          </w:p>
        </w:tc>
      </w:tr>
      <w:tr w:rsidR="006747DE" w14:paraId="67FF8A5B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34BB35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igger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0AFEB201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enters “Pickup”</w:t>
            </w:r>
          </w:p>
        </w:tc>
      </w:tr>
      <w:tr w:rsidR="006747DE" w14:paraId="179DA3E9" w14:textId="77777777" w:rsidTr="00F05B73">
        <w:trPr>
          <w:trHeight w:val="203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6BB586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Normal Flow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2C1FC82C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is next to an item</w:t>
            </w:r>
          </w:p>
          <w:p w14:paraId="5A4F0870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enters “Pickup”</w:t>
            </w:r>
          </w:p>
          <w:p w14:paraId="2503A354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tem is successfully added to his/her inventory</w:t>
            </w:r>
          </w:p>
        </w:tc>
      </w:tr>
      <w:tr w:rsidR="006747DE" w14:paraId="134B2F0E" w14:textId="77777777" w:rsidTr="00F05B73">
        <w:trPr>
          <w:trHeight w:val="842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A5E5AF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b Flow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18691B5B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6ABEC906" w14:textId="77777777" w:rsidTr="00F05B73">
        <w:trPr>
          <w:trHeight w:val="248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58DA04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ternate Flow/ Exception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9B0B28E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5821563D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32EA69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t-Condi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205781F5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46C670F3" w14:textId="77777777" w:rsidTr="00F05B73">
        <w:trPr>
          <w:trHeight w:val="52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threeDEngrave" w:sz="24" w:space="0" w:color="auto"/>
              <w:right w:val="single" w:sz="4" w:space="0" w:color="auto"/>
            </w:tcBorders>
            <w:hideMark/>
          </w:tcPr>
          <w:p w14:paraId="11F651E2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pen Issue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threeDEngrave" w:sz="24" w:space="0" w:color="auto"/>
              <w:right w:val="threeDEngrave" w:sz="24" w:space="0" w:color="auto"/>
            </w:tcBorders>
          </w:tcPr>
          <w:p w14:paraId="31AFF7E9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</w:tbl>
    <w:p w14:paraId="124B7287" w14:textId="471FDF6B" w:rsidR="006747DE" w:rsidRDefault="006747DE" w:rsidP="005E61C4"/>
    <w:p w14:paraId="44C84B12" w14:textId="77777777" w:rsidR="002F4911" w:rsidRDefault="002F4911" w:rsidP="002F4911"/>
    <w:tbl>
      <w:tblPr>
        <w:tblW w:w="0" w:type="auto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2046"/>
        <w:gridCol w:w="7134"/>
      </w:tblGrid>
      <w:tr w:rsidR="002F4911" w14:paraId="04442963" w14:textId="77777777" w:rsidTr="00F05B73">
        <w:trPr>
          <w:trHeight w:val="333"/>
        </w:trPr>
        <w:tc>
          <w:tcPr>
            <w:tcW w:w="2208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3F3F3"/>
            <w:hideMark/>
          </w:tcPr>
          <w:p w14:paraId="52F4B952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 Case (Name):</w:t>
            </w:r>
          </w:p>
        </w:tc>
        <w:tc>
          <w:tcPr>
            <w:tcW w:w="838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threeDEngrave" w:sz="24" w:space="0" w:color="auto"/>
            </w:tcBorders>
            <w:shd w:val="clear" w:color="auto" w:fill="F3F3F3"/>
            <w:hideMark/>
          </w:tcPr>
          <w:p w14:paraId="11765915" w14:textId="77777777" w:rsidR="002F4911" w:rsidRDefault="002F4911" w:rsidP="00F05B73">
            <w:pPr>
              <w:pStyle w:val="CellLabel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il to Pickup</w:t>
            </w:r>
          </w:p>
        </w:tc>
      </w:tr>
      <w:tr w:rsidR="002F4911" w14:paraId="24007D5B" w14:textId="77777777" w:rsidTr="00F05B73">
        <w:trPr>
          <w:trHeight w:val="333"/>
        </w:trPr>
        <w:tc>
          <w:tcPr>
            <w:tcW w:w="220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47BA1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D:</w:t>
            </w:r>
          </w:p>
        </w:tc>
        <w:tc>
          <w:tcPr>
            <w:tcW w:w="838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F379FF6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il to Pickup</w:t>
            </w:r>
          </w:p>
        </w:tc>
      </w:tr>
      <w:tr w:rsidR="002F4911" w14:paraId="29DD2F27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5CF7F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cope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28600E5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vate</w:t>
            </w:r>
          </w:p>
        </w:tc>
      </w:tr>
      <w:tr w:rsidR="002F4911" w14:paraId="7E1A8DE8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6BC78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ority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158FE24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ond</w:t>
            </w:r>
          </w:p>
        </w:tc>
      </w:tr>
      <w:tr w:rsidR="002F4911" w14:paraId="10494E49" w14:textId="77777777" w:rsidTr="00F05B73">
        <w:trPr>
          <w:trHeight w:val="95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C2ED99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mary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021EB36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user has found an item but is unable to acquire it.</w:t>
            </w:r>
          </w:p>
        </w:tc>
      </w:tr>
      <w:tr w:rsidR="002F4911" w14:paraId="5B412001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4D0DED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mary Actor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121C1AE9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</w:t>
            </w:r>
          </w:p>
        </w:tc>
      </w:tr>
      <w:tr w:rsidR="002F4911" w14:paraId="6BCA2F44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75AB84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porting Actor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941C908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652685FB" w14:textId="77777777" w:rsidTr="00F05B73">
        <w:trPr>
          <w:trHeight w:val="76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842B2E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keholder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77957B4" w14:textId="77777777" w:rsidR="002F4911" w:rsidRDefault="002F4911" w:rsidP="002F4911">
            <w:pPr>
              <w:pStyle w:val="CellBullet"/>
              <w:tabs>
                <w:tab w:val="clear" w:pos="360"/>
                <w:tab w:val="num" w:pos="72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0A2BCB08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EED61D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raliza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1298C78B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777CACF8" w14:textId="77777777" w:rsidTr="00F05B73">
        <w:trPr>
          <w:trHeight w:val="38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8B9D6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clude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89E2EF8" w14:textId="77777777" w:rsidR="002F4911" w:rsidRDefault="002F4911" w:rsidP="002F4911">
            <w:pPr>
              <w:pStyle w:val="CellBullet"/>
              <w:tabs>
                <w:tab w:val="clear" w:pos="360"/>
                <w:tab w:val="num" w:pos="72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564D420F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048DE0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Extend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1AC36D85" w14:textId="100C211E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14D95D63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EC22DF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condi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3A02B4A8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must be next to an item</w:t>
            </w:r>
          </w:p>
        </w:tc>
      </w:tr>
      <w:tr w:rsidR="002F4911" w14:paraId="520F2588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E055F6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igger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64EA4A5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might not have reached a certain cap.</w:t>
            </w:r>
          </w:p>
        </w:tc>
      </w:tr>
      <w:tr w:rsidR="002F4911" w14:paraId="1E19E625" w14:textId="77777777" w:rsidTr="00F05B73">
        <w:trPr>
          <w:trHeight w:val="203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FB936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rmal Flow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1E110830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user is next to an item</w:t>
            </w:r>
          </w:p>
          <w:p w14:paraId="0E73DC6D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enters “Pickup”</w:t>
            </w:r>
          </w:p>
          <w:p w14:paraId="0DDC03EA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user has not reached a certain level/stage in the game</w:t>
            </w:r>
          </w:p>
          <w:p w14:paraId="4C8ED1F8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tem is not added to his/her inventory.</w:t>
            </w:r>
          </w:p>
        </w:tc>
      </w:tr>
      <w:tr w:rsidR="002F4911" w14:paraId="1EF98B12" w14:textId="77777777" w:rsidTr="00F05B73">
        <w:trPr>
          <w:trHeight w:val="842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EE51E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b Flow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04C89B46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149CA959" w14:textId="77777777" w:rsidTr="00F05B73">
        <w:trPr>
          <w:trHeight w:val="248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5905AE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ternate Flow/ Exception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003BE3BE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62E00C22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196D16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t-Condi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3F7ABE37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3D95F0D9" w14:textId="77777777" w:rsidTr="00F05B73">
        <w:trPr>
          <w:trHeight w:val="52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threeDEngrave" w:sz="24" w:space="0" w:color="auto"/>
              <w:right w:val="single" w:sz="4" w:space="0" w:color="auto"/>
            </w:tcBorders>
            <w:hideMark/>
          </w:tcPr>
          <w:p w14:paraId="483E717B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pen Issue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threeDEngrave" w:sz="24" w:space="0" w:color="auto"/>
              <w:right w:val="threeDEngrave" w:sz="24" w:space="0" w:color="auto"/>
            </w:tcBorders>
          </w:tcPr>
          <w:p w14:paraId="1E946290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</w:tbl>
    <w:p w14:paraId="455E113E" w14:textId="4736F7B8" w:rsidR="002F4911" w:rsidRDefault="002F4911" w:rsidP="005E61C4"/>
    <w:p w14:paraId="3D4C493B" w14:textId="77777777" w:rsidR="002F4911" w:rsidRDefault="002F4911" w:rsidP="002F4911"/>
    <w:tbl>
      <w:tblPr>
        <w:tblW w:w="0" w:type="auto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2047"/>
        <w:gridCol w:w="7133"/>
      </w:tblGrid>
      <w:tr w:rsidR="002F4911" w14:paraId="1A21B04D" w14:textId="77777777" w:rsidTr="00F05B73">
        <w:trPr>
          <w:trHeight w:val="333"/>
        </w:trPr>
        <w:tc>
          <w:tcPr>
            <w:tcW w:w="2208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3F3F3"/>
            <w:hideMark/>
          </w:tcPr>
          <w:p w14:paraId="32A22DBB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 Case (Name):</w:t>
            </w:r>
          </w:p>
        </w:tc>
        <w:tc>
          <w:tcPr>
            <w:tcW w:w="838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threeDEngrave" w:sz="24" w:space="0" w:color="auto"/>
            </w:tcBorders>
            <w:shd w:val="clear" w:color="auto" w:fill="F3F3F3"/>
            <w:hideMark/>
          </w:tcPr>
          <w:p w14:paraId="12C13BD9" w14:textId="77777777" w:rsidR="002F4911" w:rsidRDefault="002F4911" w:rsidP="00F05B73">
            <w:pPr>
              <w:pStyle w:val="CellLabel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lve Puzzle</w:t>
            </w:r>
          </w:p>
        </w:tc>
      </w:tr>
      <w:tr w:rsidR="002F4911" w14:paraId="496DD07A" w14:textId="77777777" w:rsidTr="00F05B73">
        <w:trPr>
          <w:trHeight w:val="333"/>
        </w:trPr>
        <w:tc>
          <w:tcPr>
            <w:tcW w:w="220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543DB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D:</w:t>
            </w:r>
          </w:p>
        </w:tc>
        <w:tc>
          <w:tcPr>
            <w:tcW w:w="838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2B8DFC8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lve Puzzle</w:t>
            </w:r>
          </w:p>
        </w:tc>
      </w:tr>
      <w:tr w:rsidR="002F4911" w14:paraId="22D1A17F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E3A37A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cope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C0339E9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c</w:t>
            </w:r>
          </w:p>
        </w:tc>
      </w:tr>
      <w:tr w:rsidR="002F4911" w14:paraId="6BD73130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2D56BB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ority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9653CB7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</w:t>
            </w:r>
          </w:p>
        </w:tc>
      </w:tr>
      <w:tr w:rsidR="002F4911" w14:paraId="381D7A7C" w14:textId="77777777" w:rsidTr="00F05B73">
        <w:trPr>
          <w:trHeight w:val="95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86F02E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mary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08B8E45D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is is a general class for solving puzzles</w:t>
            </w:r>
          </w:p>
        </w:tc>
      </w:tr>
      <w:tr w:rsidR="002F4911" w14:paraId="71F760A0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F0B173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mary Actor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5D470C6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</w:t>
            </w:r>
          </w:p>
        </w:tc>
      </w:tr>
      <w:tr w:rsidR="002F4911" w14:paraId="0C2EAE32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42CE57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porting Actor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2FF2AEF5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6564CB1B" w14:textId="77777777" w:rsidTr="00F05B73">
        <w:trPr>
          <w:trHeight w:val="76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DD68B0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Stakeholder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A060E70" w14:textId="77777777" w:rsidR="002F4911" w:rsidRDefault="002F4911" w:rsidP="002F4911">
            <w:pPr>
              <w:pStyle w:val="CellBullet"/>
              <w:tabs>
                <w:tab w:val="clear" w:pos="360"/>
                <w:tab w:val="num" w:pos="72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1E810086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D0C4A4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raliza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214AEC0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</w:tr>
      <w:tr w:rsidR="002F4911" w14:paraId="16D3E3BD" w14:textId="77777777" w:rsidTr="00F05B73">
        <w:trPr>
          <w:trHeight w:val="38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FDE96C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clude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08F0BEC9" w14:textId="77777777" w:rsidR="002F4911" w:rsidRDefault="002F4911" w:rsidP="002F4911">
            <w:pPr>
              <w:pStyle w:val="CellBullet"/>
              <w:tabs>
                <w:tab w:val="clear" w:pos="360"/>
                <w:tab w:val="num" w:pos="72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1CD7AC7F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D47E69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tend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8025730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lve correctly, solve incorrectly</w:t>
            </w:r>
          </w:p>
        </w:tc>
      </w:tr>
      <w:tr w:rsidR="002F4911" w14:paraId="528DF3D1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0158BC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condi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3B5DA8B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is interacting with a puzzle</w:t>
            </w:r>
          </w:p>
        </w:tc>
      </w:tr>
      <w:tr w:rsidR="002F4911" w14:paraId="12994201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F734A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igger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386B9F8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submits a solution</w:t>
            </w:r>
          </w:p>
        </w:tc>
      </w:tr>
      <w:tr w:rsidR="002F4911" w14:paraId="30059A47" w14:textId="77777777" w:rsidTr="00F05B73">
        <w:trPr>
          <w:trHeight w:val="203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85CADA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rmal Flow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3C3C04C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interacts with a puzzle</w:t>
            </w:r>
          </w:p>
          <w:p w14:paraId="17B4F8CE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submits an answer</w:t>
            </w:r>
          </w:p>
          <w:p w14:paraId="14B9BE78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eck to see if correct or not</w:t>
            </w:r>
          </w:p>
          <w:p w14:paraId="34CCCDF2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o to specific case regarding outcome</w:t>
            </w:r>
          </w:p>
        </w:tc>
      </w:tr>
      <w:tr w:rsidR="002F4911" w14:paraId="0C25AEE7" w14:textId="77777777" w:rsidTr="00F05B73">
        <w:trPr>
          <w:trHeight w:val="842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C55B4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b Flow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2870D846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1DEFD85B" w14:textId="77777777" w:rsidTr="00F05B73">
        <w:trPr>
          <w:trHeight w:val="248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B3939C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ternate Flow/ Exception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30328A49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0BC11343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4BD9A0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t-Condi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19E89C4E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457373FD" w14:textId="77777777" w:rsidTr="00F05B73">
        <w:trPr>
          <w:trHeight w:val="52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threeDEngrave" w:sz="24" w:space="0" w:color="auto"/>
              <w:right w:val="single" w:sz="4" w:space="0" w:color="auto"/>
            </w:tcBorders>
            <w:hideMark/>
          </w:tcPr>
          <w:p w14:paraId="090CAA4A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pen Issue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threeDEngrave" w:sz="24" w:space="0" w:color="auto"/>
              <w:right w:val="threeDEngrave" w:sz="24" w:space="0" w:color="auto"/>
            </w:tcBorders>
          </w:tcPr>
          <w:p w14:paraId="45ED8E28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</w:tbl>
    <w:p w14:paraId="22CA3BC4" w14:textId="36A2FA4E" w:rsidR="002F4911" w:rsidRDefault="002F4911" w:rsidP="005E61C4"/>
    <w:p w14:paraId="570A701F" w14:textId="77777777" w:rsidR="002F4911" w:rsidRDefault="002F4911" w:rsidP="002F4911">
      <w:bookmarkStart w:id="2" w:name="_Hlk21463053"/>
    </w:p>
    <w:tbl>
      <w:tblPr>
        <w:tblW w:w="0" w:type="auto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2046"/>
        <w:gridCol w:w="7134"/>
      </w:tblGrid>
      <w:tr w:rsidR="002F4911" w14:paraId="455C1062" w14:textId="77777777" w:rsidTr="00F05B73">
        <w:trPr>
          <w:trHeight w:val="333"/>
        </w:trPr>
        <w:tc>
          <w:tcPr>
            <w:tcW w:w="2208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3F3F3"/>
            <w:hideMark/>
          </w:tcPr>
          <w:p w14:paraId="467C3326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 Case (Name):</w:t>
            </w:r>
          </w:p>
        </w:tc>
        <w:tc>
          <w:tcPr>
            <w:tcW w:w="838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threeDEngrave" w:sz="24" w:space="0" w:color="auto"/>
            </w:tcBorders>
            <w:shd w:val="clear" w:color="auto" w:fill="F3F3F3"/>
            <w:hideMark/>
          </w:tcPr>
          <w:p w14:paraId="25C30323" w14:textId="77777777" w:rsidR="002F4911" w:rsidRDefault="002F4911" w:rsidP="00F05B73">
            <w:pPr>
              <w:pStyle w:val="CellLabel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lve Puzzle correctly</w:t>
            </w:r>
          </w:p>
        </w:tc>
      </w:tr>
      <w:tr w:rsidR="002F4911" w14:paraId="3428C519" w14:textId="77777777" w:rsidTr="00F05B73">
        <w:trPr>
          <w:trHeight w:val="333"/>
        </w:trPr>
        <w:tc>
          <w:tcPr>
            <w:tcW w:w="220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ED620E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D:</w:t>
            </w:r>
          </w:p>
        </w:tc>
        <w:tc>
          <w:tcPr>
            <w:tcW w:w="838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8D7A6D9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lve Puzzle correctly</w:t>
            </w:r>
          </w:p>
        </w:tc>
      </w:tr>
      <w:tr w:rsidR="002F4911" w14:paraId="36D11D10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1E2A00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cope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F3DF446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vate</w:t>
            </w:r>
          </w:p>
        </w:tc>
      </w:tr>
      <w:tr w:rsidR="002F4911" w14:paraId="2E6D2B2E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4BD91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ority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0F9137B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ondary</w:t>
            </w:r>
          </w:p>
        </w:tc>
      </w:tr>
      <w:tr w:rsidR="002F4911" w14:paraId="3F97AD75" w14:textId="77777777" w:rsidTr="00F05B73">
        <w:trPr>
          <w:trHeight w:val="95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1E40DB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Summary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CAACD6C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is is a class regarding the correct solution to a puzzle</w:t>
            </w:r>
          </w:p>
        </w:tc>
      </w:tr>
      <w:tr w:rsidR="002F4911" w14:paraId="5D90D727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E639D8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mary Actor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345F339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</w:t>
            </w:r>
          </w:p>
        </w:tc>
      </w:tr>
      <w:tr w:rsidR="002F4911" w14:paraId="122EB53D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9AE057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porting Actor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089D3609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23A4A5B8" w14:textId="77777777" w:rsidTr="00F05B73">
        <w:trPr>
          <w:trHeight w:val="76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BA0F4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keholder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E8A8887" w14:textId="77777777" w:rsidR="002F4911" w:rsidRDefault="002F4911" w:rsidP="002F4911">
            <w:pPr>
              <w:pStyle w:val="CellBullet"/>
              <w:tabs>
                <w:tab w:val="clear" w:pos="360"/>
                <w:tab w:val="num" w:pos="72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15B0FAAD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6554A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raliza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1CB2E2BC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</w:tr>
      <w:tr w:rsidR="002F4911" w14:paraId="538A8EE6" w14:textId="77777777" w:rsidTr="00F05B73">
        <w:trPr>
          <w:trHeight w:val="38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D710D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clude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A36CE05" w14:textId="77777777" w:rsidR="002F4911" w:rsidRDefault="002F4911" w:rsidP="002F4911">
            <w:pPr>
              <w:pStyle w:val="CellBullet"/>
              <w:tabs>
                <w:tab w:val="clear" w:pos="360"/>
                <w:tab w:val="num" w:pos="72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65E34E6F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98FBC7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tend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8FFBC2F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2E257010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44DFB9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condi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947AF85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submits correct answer</w:t>
            </w:r>
          </w:p>
        </w:tc>
      </w:tr>
      <w:tr w:rsidR="002F4911" w14:paraId="0642ABF5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48DB1E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igger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1F0B0EC7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me as above</w:t>
            </w:r>
          </w:p>
        </w:tc>
      </w:tr>
      <w:tr w:rsidR="002F4911" w14:paraId="303866B3" w14:textId="77777777" w:rsidTr="00F05B73">
        <w:trPr>
          <w:trHeight w:val="203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CB8A4E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rmal Flow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0985A3F0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interacts with a puzzle</w:t>
            </w:r>
          </w:p>
          <w:p w14:paraId="66EEDA3E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submits an answer</w:t>
            </w:r>
          </w:p>
          <w:p w14:paraId="7437753B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’s answer is correct</w:t>
            </w:r>
          </w:p>
          <w:p w14:paraId="0E994A2E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zzle Boolean is set to true</w:t>
            </w:r>
          </w:p>
          <w:p w14:paraId="29BF7000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zzle drops item and disappears</w:t>
            </w:r>
          </w:p>
        </w:tc>
      </w:tr>
      <w:tr w:rsidR="002F4911" w14:paraId="185DF5B4" w14:textId="77777777" w:rsidTr="00F05B73">
        <w:trPr>
          <w:trHeight w:val="842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C8AB6D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b Flow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36582F5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334C8FB1" w14:textId="77777777" w:rsidTr="00F05B73">
        <w:trPr>
          <w:trHeight w:val="248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A7C83D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ternate Flow/ Exception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2AB9C1CD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0EC6F299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315850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t-Condi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F15B4D3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6D1C65E0" w14:textId="77777777" w:rsidTr="00F05B73">
        <w:trPr>
          <w:trHeight w:val="52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threeDEngrave" w:sz="24" w:space="0" w:color="auto"/>
              <w:right w:val="single" w:sz="4" w:space="0" w:color="auto"/>
            </w:tcBorders>
            <w:hideMark/>
          </w:tcPr>
          <w:p w14:paraId="0155994C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pen Issue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threeDEngrave" w:sz="24" w:space="0" w:color="auto"/>
              <w:right w:val="threeDEngrave" w:sz="24" w:space="0" w:color="auto"/>
            </w:tcBorders>
          </w:tcPr>
          <w:p w14:paraId="4BE6B78C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bookmarkEnd w:id="2"/>
    </w:tbl>
    <w:p w14:paraId="25696312" w14:textId="4944DAD7" w:rsidR="002F4911" w:rsidRDefault="002F4911" w:rsidP="005E61C4"/>
    <w:p w14:paraId="1603599D" w14:textId="77777777" w:rsidR="002F4911" w:rsidRDefault="002F4911" w:rsidP="002F4911"/>
    <w:tbl>
      <w:tblPr>
        <w:tblW w:w="0" w:type="auto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2048"/>
        <w:gridCol w:w="7132"/>
      </w:tblGrid>
      <w:tr w:rsidR="002F4911" w14:paraId="7160AE26" w14:textId="77777777" w:rsidTr="00F05B73">
        <w:trPr>
          <w:trHeight w:val="333"/>
        </w:trPr>
        <w:tc>
          <w:tcPr>
            <w:tcW w:w="2208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3F3F3"/>
            <w:hideMark/>
          </w:tcPr>
          <w:p w14:paraId="1991AAA3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 Case (Name):</w:t>
            </w:r>
          </w:p>
        </w:tc>
        <w:tc>
          <w:tcPr>
            <w:tcW w:w="838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threeDEngrave" w:sz="24" w:space="0" w:color="auto"/>
            </w:tcBorders>
            <w:shd w:val="clear" w:color="auto" w:fill="F3F3F3"/>
            <w:hideMark/>
          </w:tcPr>
          <w:p w14:paraId="044BF773" w14:textId="77777777" w:rsidR="002F4911" w:rsidRDefault="002F4911" w:rsidP="00F05B73">
            <w:pPr>
              <w:pStyle w:val="CellLabel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lve Puzzle incorrectly</w:t>
            </w:r>
          </w:p>
        </w:tc>
      </w:tr>
      <w:tr w:rsidR="002F4911" w14:paraId="1D2C6128" w14:textId="77777777" w:rsidTr="00F05B73">
        <w:trPr>
          <w:trHeight w:val="333"/>
        </w:trPr>
        <w:tc>
          <w:tcPr>
            <w:tcW w:w="220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05CA90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ID:</w:t>
            </w:r>
          </w:p>
        </w:tc>
        <w:tc>
          <w:tcPr>
            <w:tcW w:w="838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A38B95F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lve Puzzle incorrectly</w:t>
            </w:r>
          </w:p>
        </w:tc>
      </w:tr>
      <w:tr w:rsidR="002F4911" w14:paraId="15D62F5E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807BC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cope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56D86B9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vate</w:t>
            </w:r>
          </w:p>
        </w:tc>
      </w:tr>
      <w:tr w:rsidR="002F4911" w14:paraId="48B7F0FB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E3D98D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ority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41DDD19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ondary</w:t>
            </w:r>
          </w:p>
        </w:tc>
      </w:tr>
      <w:tr w:rsidR="002F4911" w14:paraId="46B3FDF7" w14:textId="77777777" w:rsidTr="00F05B73">
        <w:trPr>
          <w:trHeight w:val="95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A4B269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mary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05D4F31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is is a class regarding the incorrect solution to a puzzle</w:t>
            </w:r>
          </w:p>
        </w:tc>
      </w:tr>
      <w:tr w:rsidR="002F4911" w14:paraId="2E85213C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22CD9E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mary Actor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0C36D48F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</w:t>
            </w:r>
          </w:p>
        </w:tc>
      </w:tr>
      <w:tr w:rsidR="002F4911" w14:paraId="30D21E98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8B681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porting Actor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1A5E5AE7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1262EE2E" w14:textId="77777777" w:rsidTr="00F05B73">
        <w:trPr>
          <w:trHeight w:val="76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C7C6C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keholder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166DEE7D" w14:textId="77777777" w:rsidR="002F4911" w:rsidRDefault="002F4911" w:rsidP="002F4911">
            <w:pPr>
              <w:pStyle w:val="CellBullet"/>
              <w:tabs>
                <w:tab w:val="clear" w:pos="360"/>
                <w:tab w:val="num" w:pos="72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58FCE540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581A19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raliza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6EE248B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</w:tr>
      <w:tr w:rsidR="002F4911" w14:paraId="40BC35D8" w14:textId="77777777" w:rsidTr="00F05B73">
        <w:trPr>
          <w:trHeight w:val="38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F3B2A5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clude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38196172" w14:textId="77777777" w:rsidR="002F4911" w:rsidRDefault="002F4911" w:rsidP="002F4911">
            <w:pPr>
              <w:pStyle w:val="CellBullet"/>
              <w:tabs>
                <w:tab w:val="clear" w:pos="360"/>
                <w:tab w:val="num" w:pos="72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4827FAD3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6A7ABC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tend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02F33AEB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39BFB6A9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CE4600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condi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4603435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submits incorrect answer</w:t>
            </w:r>
          </w:p>
        </w:tc>
      </w:tr>
      <w:tr w:rsidR="002F4911" w14:paraId="759A0B8C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F5055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igger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E4985AD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me as above</w:t>
            </w:r>
          </w:p>
        </w:tc>
      </w:tr>
      <w:tr w:rsidR="002F4911" w14:paraId="14F8014E" w14:textId="77777777" w:rsidTr="00F05B73">
        <w:trPr>
          <w:trHeight w:val="203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9E190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rmal Flow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30F13C6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interacts with a puzzle</w:t>
            </w:r>
          </w:p>
          <w:p w14:paraId="34767131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submits an answer</w:t>
            </w:r>
          </w:p>
          <w:p w14:paraId="3EE12B9C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’s answer is incorrect</w:t>
            </w:r>
          </w:p>
          <w:p w14:paraId="5F52CC19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zzle Boolean remains false</w:t>
            </w:r>
          </w:p>
          <w:p w14:paraId="066CBF6A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zzle remains for correct answer and will not drop an item when solved</w:t>
            </w:r>
          </w:p>
        </w:tc>
      </w:tr>
      <w:tr w:rsidR="002F4911" w14:paraId="6F54BF07" w14:textId="77777777" w:rsidTr="00F05B73">
        <w:trPr>
          <w:trHeight w:val="842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6BEDE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b Flow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FE50098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3B4829BE" w14:textId="77777777" w:rsidTr="00F05B73">
        <w:trPr>
          <w:trHeight w:val="248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15A65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ternate Flow/ Exception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D658910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28F8B304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762C79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t-Condi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0294FE9E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09C4B720" w14:textId="77777777" w:rsidTr="00F05B73">
        <w:trPr>
          <w:trHeight w:val="52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threeDEngrave" w:sz="24" w:space="0" w:color="auto"/>
              <w:right w:val="single" w:sz="4" w:space="0" w:color="auto"/>
            </w:tcBorders>
            <w:hideMark/>
          </w:tcPr>
          <w:p w14:paraId="67F85C19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pen Issue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threeDEngrave" w:sz="24" w:space="0" w:color="auto"/>
              <w:right w:val="threeDEngrave" w:sz="24" w:space="0" w:color="auto"/>
            </w:tcBorders>
          </w:tcPr>
          <w:p w14:paraId="3DF20C0A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</w:tbl>
    <w:p w14:paraId="718C3601" w14:textId="77777777" w:rsidR="002F4911" w:rsidRDefault="002F4911" w:rsidP="005E61C4"/>
    <w:p w14:paraId="78BF4518" w14:textId="1DB719E1" w:rsidR="00AB39A0" w:rsidRDefault="00AB39A0" w:rsidP="005E61C4">
      <w:r>
        <w:lastRenderedPageBreak/>
        <w:t>Communication:</w:t>
      </w:r>
    </w:p>
    <w:p w14:paraId="2AF69279" w14:textId="3B1AD0D2" w:rsidR="000D40F9" w:rsidRDefault="00923376" w:rsidP="00AB39A0">
      <w:pPr>
        <w:ind w:firstLine="720"/>
      </w:pPr>
      <w:r>
        <w:t>For communication, our team plans to use Slack as our main form of conversing and discussing code.</w:t>
      </w:r>
    </w:p>
    <w:sectPr w:rsidR="000D40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A755A1"/>
    <w:multiLevelType w:val="hybridMultilevel"/>
    <w:tmpl w:val="987C5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9B1410"/>
    <w:multiLevelType w:val="hybridMultilevel"/>
    <w:tmpl w:val="80E8EC62"/>
    <w:lvl w:ilvl="0" w:tplc="F82EBE56">
      <w:start w:val="1"/>
      <w:numFmt w:val="bullet"/>
      <w:pStyle w:val="Cell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i w:val="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wtDQ1MDU2MzS0MLVU0lEKTi0uzszPAykwrgUA2A/r8SwAAAA="/>
  </w:docVars>
  <w:rsids>
    <w:rsidRoot w:val="005E61C4"/>
    <w:rsid w:val="0001132E"/>
    <w:rsid w:val="000C08B0"/>
    <w:rsid w:val="000D40F9"/>
    <w:rsid w:val="002D38D4"/>
    <w:rsid w:val="002F4911"/>
    <w:rsid w:val="005E61C4"/>
    <w:rsid w:val="006747DE"/>
    <w:rsid w:val="007C1EDB"/>
    <w:rsid w:val="00923376"/>
    <w:rsid w:val="00AB3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5FEC41"/>
  <w15:chartTrackingRefBased/>
  <w15:docId w15:val="{BC99F628-3283-467D-BA0C-0B201F4B43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61C4"/>
    <w:pPr>
      <w:ind w:left="720"/>
      <w:contextualSpacing/>
    </w:pPr>
  </w:style>
  <w:style w:type="character" w:customStyle="1" w:styleId="CellTextChar">
    <w:name w:val="Cell Text Char"/>
    <w:basedOn w:val="DefaultParagraphFont"/>
    <w:link w:val="CellText"/>
    <w:locked/>
    <w:rsid w:val="006747DE"/>
    <w:rPr>
      <w:rFonts w:ascii="Arial" w:hAnsi="Arial" w:cs="Arial"/>
      <w:sz w:val="16"/>
      <w:szCs w:val="18"/>
    </w:rPr>
  </w:style>
  <w:style w:type="paragraph" w:customStyle="1" w:styleId="CellText">
    <w:name w:val="Cell Text"/>
    <w:basedOn w:val="Normal"/>
    <w:link w:val="CellTextChar"/>
    <w:rsid w:val="006747DE"/>
    <w:pPr>
      <w:spacing w:line="240" w:lineRule="auto"/>
    </w:pPr>
    <w:rPr>
      <w:rFonts w:ascii="Arial" w:hAnsi="Arial" w:cs="Arial"/>
      <w:sz w:val="16"/>
      <w:szCs w:val="18"/>
    </w:rPr>
  </w:style>
  <w:style w:type="paragraph" w:customStyle="1" w:styleId="CellLabel">
    <w:name w:val="Cell Label"/>
    <w:basedOn w:val="CellText"/>
    <w:rsid w:val="006747DE"/>
    <w:rPr>
      <w:b/>
    </w:rPr>
  </w:style>
  <w:style w:type="paragraph" w:customStyle="1" w:styleId="CellLabelRight">
    <w:name w:val="Cell Label Right"/>
    <w:basedOn w:val="CellLabel"/>
    <w:rsid w:val="006747DE"/>
    <w:pPr>
      <w:jc w:val="right"/>
    </w:pPr>
  </w:style>
  <w:style w:type="paragraph" w:customStyle="1" w:styleId="CellBullet">
    <w:name w:val="Cell Bullet"/>
    <w:basedOn w:val="CellText"/>
    <w:rsid w:val="006747DE"/>
    <w:pPr>
      <w:numPr>
        <w:numId w:val="2"/>
      </w:numPr>
      <w:tabs>
        <w:tab w:val="clear" w:pos="720"/>
        <w:tab w:val="num" w:pos="252"/>
        <w:tab w:val="num" w:pos="360"/>
      </w:tabs>
      <w:ind w:left="252" w:hanging="252"/>
    </w:pPr>
  </w:style>
  <w:style w:type="paragraph" w:customStyle="1" w:styleId="TabAlternate">
    <w:name w:val="Tab Alternate"/>
    <w:basedOn w:val="Normal"/>
    <w:rsid w:val="006747DE"/>
    <w:pPr>
      <w:spacing w:after="60" w:line="240" w:lineRule="auto"/>
      <w:ind w:left="432" w:hanging="432"/>
    </w:pPr>
    <w:rPr>
      <w:rFonts w:ascii="Arial" w:eastAsia="Times New Roman" w:hAnsi="Arial" w:cs="Arial"/>
      <w:sz w:val="16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6</Pages>
  <Words>1163</Words>
  <Characters>6630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han Powell</dc:creator>
  <cp:keywords/>
  <dc:description/>
  <cp:lastModifiedBy>Ethan Powell</cp:lastModifiedBy>
  <cp:revision>4</cp:revision>
  <dcterms:created xsi:type="dcterms:W3CDTF">2019-09-27T23:11:00Z</dcterms:created>
  <dcterms:modified xsi:type="dcterms:W3CDTF">2019-10-24T18:40:00Z</dcterms:modified>
</cp:coreProperties>
</file>